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24345" w14:textId="2F15AA91" w:rsidR="002E15A7" w:rsidRPr="002E15A7" w:rsidRDefault="005B66F2" w:rsidP="002E15A7">
      <w:pPr>
        <w:spacing w:after="0"/>
        <w:jc w:val="center"/>
        <w:rPr>
          <w:rFonts w:ascii="Garamond" w:hAnsi="Garamond" w:cstheme="minorHAnsi"/>
          <w:b/>
          <w:sz w:val="36"/>
          <w:szCs w:val="24"/>
        </w:rPr>
      </w:pPr>
      <w:r>
        <w:rPr>
          <w:rFonts w:ascii="Garamond" w:hAnsi="Garamond" w:cstheme="minorHAnsi"/>
          <w:b/>
          <w:sz w:val="36"/>
          <w:szCs w:val="24"/>
        </w:rPr>
        <w:t>#21</w:t>
      </w:r>
      <w:r w:rsidR="002E15A7" w:rsidRPr="002E15A7">
        <w:rPr>
          <w:rFonts w:ascii="Garamond" w:hAnsi="Garamond" w:cstheme="minorHAnsi"/>
          <w:b/>
          <w:sz w:val="36"/>
          <w:szCs w:val="24"/>
        </w:rPr>
        <w:t xml:space="preserve"> Elite Club Content Index</w:t>
      </w:r>
    </w:p>
    <w:p w14:paraId="7D3B7D1D" w14:textId="6D7D3616" w:rsidR="002E15A7" w:rsidRDefault="0024168E" w:rsidP="002E15A7">
      <w:pPr>
        <w:spacing w:after="0"/>
        <w:jc w:val="center"/>
        <w:rPr>
          <w:rFonts w:ascii="Garamond" w:hAnsi="Garamond" w:cstheme="minorHAnsi"/>
          <w:b/>
          <w:i/>
          <w:sz w:val="24"/>
          <w:szCs w:val="24"/>
        </w:rPr>
      </w:pPr>
      <w:r>
        <w:rPr>
          <w:rFonts w:ascii="Garamond" w:hAnsi="Garamond" w:cstheme="minorHAnsi"/>
          <w:b/>
          <w:i/>
          <w:sz w:val="24"/>
          <w:szCs w:val="24"/>
        </w:rPr>
        <w:t>Elite Club #33</w:t>
      </w:r>
      <w:r w:rsidR="002E15A7" w:rsidRPr="002E15A7">
        <w:rPr>
          <w:rFonts w:ascii="Garamond" w:hAnsi="Garamond" w:cstheme="minorHAnsi"/>
          <w:b/>
          <w:i/>
          <w:sz w:val="24"/>
          <w:szCs w:val="24"/>
        </w:rPr>
        <w:t xml:space="preserve"> </w:t>
      </w:r>
      <w:r>
        <w:rPr>
          <w:rFonts w:ascii="Garamond" w:hAnsi="Garamond" w:cstheme="minorHAnsi"/>
          <w:b/>
          <w:i/>
          <w:sz w:val="24"/>
          <w:szCs w:val="24"/>
        </w:rPr>
        <w:t>May</w:t>
      </w:r>
      <w:r w:rsidR="002E15A7" w:rsidRPr="002E15A7">
        <w:rPr>
          <w:rFonts w:ascii="Garamond" w:hAnsi="Garamond" w:cstheme="minorHAnsi"/>
          <w:b/>
          <w:i/>
          <w:sz w:val="24"/>
          <w:szCs w:val="24"/>
        </w:rPr>
        <w:t xml:space="preserve"> 2018</w:t>
      </w:r>
    </w:p>
    <w:p w14:paraId="601B345D" w14:textId="77777777" w:rsidR="002E15A7" w:rsidRPr="002E15A7" w:rsidRDefault="002E15A7" w:rsidP="002E15A7">
      <w:pPr>
        <w:spacing w:after="0"/>
        <w:jc w:val="center"/>
        <w:rPr>
          <w:rFonts w:ascii="Garamond" w:hAnsi="Garamond" w:cstheme="minorHAnsi"/>
          <w:b/>
          <w:i/>
          <w:sz w:val="24"/>
          <w:szCs w:val="24"/>
        </w:rPr>
      </w:pPr>
    </w:p>
    <w:p w14:paraId="0A1B2C7F" w14:textId="77777777" w:rsidR="00053569" w:rsidRPr="002E15A7" w:rsidRDefault="00053569" w:rsidP="00053569">
      <w:pPr>
        <w:jc w:val="center"/>
        <w:rPr>
          <w:rFonts w:ascii="Garamond" w:hAnsi="Garamond" w:cstheme="minorHAnsi"/>
          <w:sz w:val="6"/>
        </w:rPr>
      </w:pPr>
    </w:p>
    <w:p w14:paraId="0A1B2C80" w14:textId="77777777" w:rsidR="00172C1A" w:rsidRPr="002E15A7" w:rsidRDefault="00172C1A" w:rsidP="00172C1A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Appreciation Letters:</w:t>
      </w:r>
      <w:r w:rsidR="003C1130" w:rsidRPr="002E15A7">
        <w:rPr>
          <w:rFonts w:ascii="Garamond" w:hAnsi="Garamond" w:cstheme="minorHAnsi"/>
          <w:sz w:val="18"/>
          <w:szCs w:val="32"/>
        </w:rPr>
        <w:t xml:space="preserve"> </w:t>
      </w:r>
    </w:p>
    <w:p w14:paraId="0BDD2447" w14:textId="1C4EEC71" w:rsidR="0024168E" w:rsidRPr="0024168E" w:rsidRDefault="0024168E" w:rsidP="001C2BE8">
      <w:pPr>
        <w:pStyle w:val="Default"/>
        <w:numPr>
          <w:ilvl w:val="1"/>
          <w:numId w:val="6"/>
        </w:numPr>
        <w:rPr>
          <w:rFonts w:ascii="Garamond" w:hAnsi="Garamond"/>
          <w:sz w:val="20"/>
          <w:szCs w:val="16"/>
        </w:rPr>
      </w:pPr>
      <w:r>
        <w:rPr>
          <w:rFonts w:ascii="Garamond" w:hAnsi="Garamond"/>
          <w:sz w:val="20"/>
          <w:szCs w:val="16"/>
        </w:rPr>
        <w:t>Appreciation Letter Stationery: www.PaperDirect.com</w:t>
      </w:r>
    </w:p>
    <w:p w14:paraId="0A1B2C81" w14:textId="46F364CD" w:rsidR="005B15F0" w:rsidRPr="002E15A7" w:rsidRDefault="005B15F0" w:rsidP="001C2BE8">
      <w:pPr>
        <w:pStyle w:val="Default"/>
        <w:numPr>
          <w:ilvl w:val="1"/>
          <w:numId w:val="6"/>
        </w:numPr>
        <w:rPr>
          <w:rFonts w:ascii="Garamond" w:hAnsi="Garamond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>New Listing Letter</w:t>
      </w:r>
      <w:r w:rsidR="00921F08" w:rsidRPr="002E15A7">
        <w:rPr>
          <w:rFonts w:ascii="Garamond" w:hAnsi="Garamond" w:cstheme="minorHAnsi"/>
          <w:sz w:val="20"/>
          <w:szCs w:val="16"/>
        </w:rPr>
        <w:t xml:space="preserve"> </w:t>
      </w:r>
      <w:r w:rsidR="00E90C66" w:rsidRPr="002E15A7">
        <w:rPr>
          <w:rFonts w:ascii="Garamond" w:hAnsi="Garamond" w:cstheme="minorHAnsi"/>
          <w:sz w:val="20"/>
          <w:szCs w:val="16"/>
        </w:rPr>
        <w:t xml:space="preserve">– </w:t>
      </w:r>
      <w:r w:rsidR="00574066" w:rsidRPr="002E15A7">
        <w:rPr>
          <w:rFonts w:ascii="Garamond" w:hAnsi="Garamond" w:cstheme="minorHAnsi"/>
          <w:sz w:val="20"/>
          <w:szCs w:val="16"/>
        </w:rPr>
        <w:t xml:space="preserve"> </w:t>
      </w:r>
      <w:r w:rsidR="006B374B" w:rsidRPr="002E15A7">
        <w:rPr>
          <w:rFonts w:ascii="Garamond" w:hAnsi="Garamond" w:cstheme="minorHAnsi"/>
          <w:sz w:val="20"/>
          <w:szCs w:val="16"/>
        </w:rPr>
        <w:t>“</w:t>
      </w:r>
      <w:r w:rsidR="0024168E">
        <w:rPr>
          <w:rFonts w:ascii="Garamond" w:hAnsi="Garamond" w:cstheme="minorHAnsi"/>
          <w:sz w:val="20"/>
          <w:szCs w:val="16"/>
        </w:rPr>
        <w:t>Red Barn Paper</w:t>
      </w:r>
      <w:r w:rsidR="006B374B" w:rsidRPr="002E15A7">
        <w:rPr>
          <w:rFonts w:ascii="Garamond" w:hAnsi="Garamond" w:cstheme="minorHAnsi"/>
          <w:sz w:val="20"/>
          <w:szCs w:val="16"/>
        </w:rPr>
        <w:t xml:space="preserve">” – </w:t>
      </w:r>
      <w:r w:rsidR="006B374B" w:rsidRPr="002E15A7">
        <w:rPr>
          <w:rFonts w:ascii="Garamond" w:hAnsi="Garamond" w:cstheme="minorHAnsi"/>
          <w:bCs/>
          <w:sz w:val="20"/>
          <w:szCs w:val="16"/>
          <w:shd w:val="clear" w:color="auto" w:fill="FFFFFF"/>
        </w:rPr>
        <w:t xml:space="preserve">Item # </w:t>
      </w:r>
      <w:r w:rsidR="001C2BE8" w:rsidRPr="002E15A7">
        <w:rPr>
          <w:rFonts w:ascii="Garamond" w:hAnsi="Garamond"/>
          <w:sz w:val="20"/>
          <w:szCs w:val="16"/>
        </w:rPr>
        <w:t xml:space="preserve"> </w:t>
      </w:r>
      <w:r w:rsidR="0024168E">
        <w:rPr>
          <w:rFonts w:ascii="Garamond" w:hAnsi="Garamond"/>
          <w:b/>
          <w:bCs/>
          <w:sz w:val="20"/>
          <w:szCs w:val="16"/>
        </w:rPr>
        <w:t>HFM0361</w:t>
      </w:r>
    </w:p>
    <w:p w14:paraId="0A1B2C82" w14:textId="0301D717" w:rsidR="008E465F" w:rsidRPr="002E15A7" w:rsidRDefault="005B15F0" w:rsidP="001C2BE8">
      <w:pPr>
        <w:pStyle w:val="Default"/>
        <w:numPr>
          <w:ilvl w:val="1"/>
          <w:numId w:val="6"/>
        </w:numPr>
        <w:rPr>
          <w:rFonts w:ascii="Garamond" w:hAnsi="Garamond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 xml:space="preserve">Thank you Letter </w:t>
      </w:r>
      <w:r w:rsidR="001D226B" w:rsidRPr="002E15A7">
        <w:rPr>
          <w:rFonts w:ascii="Garamond" w:hAnsi="Garamond" w:cstheme="minorHAnsi"/>
          <w:sz w:val="20"/>
          <w:szCs w:val="16"/>
        </w:rPr>
        <w:t xml:space="preserve"> - </w:t>
      </w:r>
      <w:r w:rsidR="003E338E" w:rsidRPr="002E15A7">
        <w:rPr>
          <w:rFonts w:ascii="Garamond" w:hAnsi="Garamond" w:cstheme="minorHAnsi"/>
          <w:sz w:val="20"/>
          <w:szCs w:val="16"/>
        </w:rPr>
        <w:t>“</w:t>
      </w:r>
      <w:r w:rsidR="0024168E">
        <w:rPr>
          <w:rFonts w:ascii="Garamond" w:hAnsi="Garamond" w:cstheme="minorHAnsi"/>
          <w:bCs/>
          <w:sz w:val="20"/>
          <w:szCs w:val="16"/>
          <w:shd w:val="clear" w:color="auto" w:fill="FFFFFF"/>
        </w:rPr>
        <w:t>Go Bananas border Paper</w:t>
      </w:r>
      <w:r w:rsidR="00FF4D69" w:rsidRPr="002E15A7">
        <w:rPr>
          <w:rFonts w:ascii="Garamond" w:hAnsi="Garamond" w:cstheme="minorHAnsi"/>
          <w:bCs/>
          <w:sz w:val="20"/>
          <w:szCs w:val="16"/>
          <w:shd w:val="clear" w:color="auto" w:fill="FFFFFF"/>
        </w:rPr>
        <w:t>”</w:t>
      </w:r>
      <w:r w:rsidR="0054099F" w:rsidRPr="002E15A7">
        <w:rPr>
          <w:rFonts w:ascii="Garamond" w:hAnsi="Garamond" w:cstheme="minorHAnsi"/>
          <w:sz w:val="20"/>
          <w:szCs w:val="16"/>
        </w:rPr>
        <w:t xml:space="preserve"> </w:t>
      </w:r>
      <w:r w:rsidR="001C2BE8" w:rsidRPr="002E15A7">
        <w:rPr>
          <w:rFonts w:ascii="Garamond" w:hAnsi="Garamond" w:cstheme="minorHAnsi"/>
          <w:sz w:val="20"/>
          <w:szCs w:val="16"/>
        </w:rPr>
        <w:t xml:space="preserve">– Item </w:t>
      </w:r>
      <w:r w:rsidR="003E338E" w:rsidRPr="002E15A7">
        <w:rPr>
          <w:rFonts w:ascii="Garamond" w:hAnsi="Garamond" w:cstheme="minorHAnsi"/>
          <w:sz w:val="20"/>
          <w:szCs w:val="16"/>
        </w:rPr>
        <w:t>#</w:t>
      </w:r>
      <w:r w:rsidR="0054099F" w:rsidRPr="002E15A7">
        <w:rPr>
          <w:rFonts w:ascii="Garamond" w:hAnsi="Garamond" w:cstheme="minorHAnsi"/>
          <w:b/>
          <w:bCs/>
          <w:sz w:val="20"/>
          <w:szCs w:val="16"/>
          <w:shd w:val="clear" w:color="auto" w:fill="FFFFFF"/>
        </w:rPr>
        <w:t xml:space="preserve"> </w:t>
      </w:r>
      <w:r w:rsidR="001C2BE8" w:rsidRPr="002E15A7">
        <w:rPr>
          <w:rFonts w:ascii="Garamond" w:hAnsi="Garamond"/>
          <w:sz w:val="20"/>
          <w:szCs w:val="16"/>
        </w:rPr>
        <w:t xml:space="preserve"> </w:t>
      </w:r>
      <w:r w:rsidR="0024168E">
        <w:rPr>
          <w:rFonts w:ascii="Garamond" w:hAnsi="Garamond"/>
          <w:b/>
          <w:bCs/>
          <w:sz w:val="20"/>
          <w:szCs w:val="16"/>
        </w:rPr>
        <w:t>PFM4036</w:t>
      </w:r>
    </w:p>
    <w:p w14:paraId="0A1B2C83" w14:textId="58C1958C" w:rsidR="003E338E" w:rsidRPr="002E15A7" w:rsidRDefault="005B15F0" w:rsidP="003E338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  <w:szCs w:val="16"/>
        </w:rPr>
      </w:pPr>
      <w:r w:rsidRPr="002E15A7">
        <w:rPr>
          <w:rFonts w:ascii="Garamond" w:hAnsi="Garamond" w:cstheme="minorHAnsi"/>
          <w:sz w:val="20"/>
          <w:szCs w:val="16"/>
        </w:rPr>
        <w:t>Escrow Close Letter</w:t>
      </w:r>
      <w:r w:rsidR="00071D1F" w:rsidRPr="002E15A7">
        <w:rPr>
          <w:rFonts w:ascii="Garamond" w:hAnsi="Garamond" w:cstheme="minorHAnsi"/>
          <w:sz w:val="20"/>
          <w:szCs w:val="16"/>
        </w:rPr>
        <w:t xml:space="preserve"> </w:t>
      </w:r>
      <w:r w:rsidR="001D226B" w:rsidRPr="002E15A7">
        <w:rPr>
          <w:rFonts w:ascii="Garamond" w:hAnsi="Garamond" w:cstheme="minorHAnsi"/>
          <w:sz w:val="20"/>
          <w:szCs w:val="16"/>
        </w:rPr>
        <w:t>–</w:t>
      </w:r>
      <w:r w:rsidR="00086F92" w:rsidRPr="002E15A7">
        <w:rPr>
          <w:rFonts w:ascii="Garamond" w:hAnsi="Garamond" w:cstheme="minorHAnsi"/>
          <w:sz w:val="20"/>
          <w:szCs w:val="16"/>
        </w:rPr>
        <w:t xml:space="preserve"> </w:t>
      </w:r>
      <w:r w:rsidR="003E338E" w:rsidRPr="002E15A7">
        <w:rPr>
          <w:rFonts w:ascii="Garamond" w:hAnsi="Garamond" w:cstheme="minorHAnsi"/>
          <w:sz w:val="20"/>
          <w:szCs w:val="16"/>
        </w:rPr>
        <w:t>“</w:t>
      </w:r>
      <w:r w:rsidR="0024168E">
        <w:rPr>
          <w:rFonts w:ascii="Garamond" w:hAnsi="Garamond" w:cstheme="minorHAnsi"/>
          <w:bCs/>
          <w:color w:val="000000"/>
          <w:sz w:val="20"/>
          <w:szCs w:val="16"/>
          <w:shd w:val="clear" w:color="auto" w:fill="FFFFFF"/>
        </w:rPr>
        <w:t>Brilliant Bouquet</w:t>
      </w:r>
      <w:r w:rsidR="003E338E" w:rsidRPr="002E15A7">
        <w:rPr>
          <w:rFonts w:ascii="Garamond" w:hAnsi="Garamond" w:cstheme="minorHAnsi"/>
          <w:sz w:val="20"/>
          <w:szCs w:val="16"/>
        </w:rPr>
        <w:t xml:space="preserve">”– </w:t>
      </w:r>
      <w:r w:rsidR="003E338E" w:rsidRPr="002E15A7">
        <w:rPr>
          <w:rFonts w:ascii="Garamond" w:hAnsi="Garamond" w:cstheme="minorHAnsi"/>
          <w:bCs/>
          <w:color w:val="000000"/>
          <w:sz w:val="20"/>
          <w:szCs w:val="16"/>
          <w:shd w:val="clear" w:color="auto" w:fill="FFFFFF"/>
        </w:rPr>
        <w:t xml:space="preserve">Item # </w:t>
      </w:r>
      <w:r w:rsidR="0024168E">
        <w:rPr>
          <w:rFonts w:ascii="Garamond" w:hAnsi="Garamond" w:cstheme="minorHAnsi"/>
          <w:b/>
          <w:bCs/>
          <w:color w:val="000000"/>
          <w:sz w:val="20"/>
          <w:szCs w:val="16"/>
          <w:shd w:val="clear" w:color="auto" w:fill="FFFFFF"/>
        </w:rPr>
        <w:t>PFM1898</w:t>
      </w:r>
    </w:p>
    <w:p w14:paraId="0A1B2C84" w14:textId="77777777" w:rsidR="00172C1A" w:rsidRPr="002E15A7" w:rsidRDefault="00172C1A" w:rsidP="003E338E">
      <w:pPr>
        <w:pStyle w:val="ListParagraph"/>
        <w:ind w:left="1440"/>
        <w:rPr>
          <w:rFonts w:ascii="Garamond" w:hAnsi="Garamond" w:cstheme="minorHAnsi"/>
          <w:sz w:val="10"/>
          <w:szCs w:val="20"/>
        </w:rPr>
      </w:pPr>
    </w:p>
    <w:p w14:paraId="0A1B2C85" w14:textId="77777777" w:rsidR="00172C1A" w:rsidRPr="002E15A7" w:rsidRDefault="00172C1A" w:rsidP="00172C1A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Rotation of Project Book</w:t>
      </w:r>
    </w:p>
    <w:p w14:paraId="0A1B2C86" w14:textId="07D63D4D" w:rsidR="00071D1F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FB </w:t>
      </w:r>
      <w:r w:rsidR="00874353" w:rsidRPr="002E15A7">
        <w:rPr>
          <w:rFonts w:ascii="Garamond" w:hAnsi="Garamond" w:cstheme="minorHAnsi"/>
          <w:sz w:val="20"/>
        </w:rPr>
        <w:t>message</w:t>
      </w:r>
      <w:r w:rsidRPr="002E15A7">
        <w:rPr>
          <w:rFonts w:ascii="Garamond" w:hAnsi="Garamond" w:cstheme="minorHAnsi"/>
          <w:sz w:val="20"/>
        </w:rPr>
        <w:t>–</w:t>
      </w:r>
      <w:r w:rsidR="006F44E9" w:rsidRPr="002E15A7">
        <w:rPr>
          <w:rFonts w:ascii="Garamond" w:hAnsi="Garamond" w:cstheme="minorHAnsi"/>
          <w:sz w:val="20"/>
        </w:rPr>
        <w:t xml:space="preserve"> </w:t>
      </w:r>
      <w:r w:rsidR="0024168E">
        <w:rPr>
          <w:rFonts w:ascii="Garamond" w:hAnsi="Garamond" w:cstheme="minorHAnsi"/>
          <w:sz w:val="20"/>
        </w:rPr>
        <w:t>Collecting stats</w:t>
      </w:r>
    </w:p>
    <w:p w14:paraId="0A1B2C87" w14:textId="691AB950" w:rsidR="00527643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>Email –</w:t>
      </w:r>
      <w:r w:rsidR="00874353" w:rsidRPr="002E15A7">
        <w:rPr>
          <w:rFonts w:ascii="Garamond" w:hAnsi="Garamond" w:cstheme="minorHAnsi"/>
          <w:sz w:val="20"/>
        </w:rPr>
        <w:t xml:space="preserve"> </w:t>
      </w:r>
      <w:r w:rsidR="00E51833">
        <w:rPr>
          <w:rFonts w:ascii="Garamond" w:hAnsi="Garamond" w:cstheme="minorHAnsi"/>
          <w:sz w:val="20"/>
        </w:rPr>
        <w:t>Sharing</w:t>
      </w:r>
      <w:r w:rsidR="0024168E">
        <w:rPr>
          <w:rFonts w:ascii="Garamond" w:hAnsi="Garamond" w:cstheme="minorHAnsi"/>
          <w:sz w:val="20"/>
        </w:rPr>
        <w:t xml:space="preserve"> Stats</w:t>
      </w:r>
    </w:p>
    <w:p w14:paraId="0A1B2C88" w14:textId="5D7BD369" w:rsidR="00527643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>Appreciation text –</w:t>
      </w:r>
      <w:r w:rsidR="003E338E" w:rsidRPr="002E15A7">
        <w:rPr>
          <w:rFonts w:ascii="Garamond" w:hAnsi="Garamond" w:cstheme="minorHAnsi"/>
          <w:sz w:val="20"/>
        </w:rPr>
        <w:t xml:space="preserve"> Target: </w:t>
      </w:r>
      <w:r w:rsidR="0024168E">
        <w:rPr>
          <w:rFonts w:ascii="Garamond" w:hAnsi="Garamond" w:cstheme="minorHAnsi"/>
          <w:sz w:val="20"/>
        </w:rPr>
        <w:t>All I do is eat, sleep and sell Real Estate picture</w:t>
      </w:r>
    </w:p>
    <w:p w14:paraId="0A1B2C89" w14:textId="2AA938E0" w:rsidR="00FF4D69" w:rsidRPr="002E15A7" w:rsidRDefault="00874353" w:rsidP="00655241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Appreciation text – </w:t>
      </w:r>
      <w:r w:rsidR="00FF465E" w:rsidRPr="002E15A7">
        <w:rPr>
          <w:rFonts w:ascii="Garamond" w:hAnsi="Garamond" w:cstheme="minorHAnsi"/>
          <w:sz w:val="20"/>
        </w:rPr>
        <w:t xml:space="preserve">Client: </w:t>
      </w:r>
      <w:r w:rsidR="0024168E">
        <w:rPr>
          <w:rFonts w:ascii="Garamond" w:hAnsi="Garamond" w:cstheme="minorHAnsi"/>
          <w:sz w:val="20"/>
        </w:rPr>
        <w:t>You Da Real MVP Picture</w:t>
      </w:r>
    </w:p>
    <w:p w14:paraId="0A1B2C8A" w14:textId="49C54B01" w:rsidR="00B74F00" w:rsidRPr="002E15A7" w:rsidRDefault="00026AF0" w:rsidP="00655241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Card, video or letter </w:t>
      </w:r>
      <w:r w:rsidR="00243031" w:rsidRPr="002E15A7">
        <w:rPr>
          <w:rFonts w:ascii="Garamond" w:hAnsi="Garamond" w:cstheme="minorHAnsi"/>
          <w:sz w:val="20"/>
        </w:rPr>
        <w:t>–</w:t>
      </w:r>
      <w:r w:rsidRPr="002E15A7">
        <w:rPr>
          <w:rFonts w:ascii="Garamond" w:hAnsi="Garamond" w:cstheme="minorHAnsi"/>
          <w:sz w:val="20"/>
        </w:rPr>
        <w:t xml:space="preserve"> </w:t>
      </w:r>
      <w:r w:rsidR="0024168E">
        <w:rPr>
          <w:rFonts w:ascii="Garamond" w:hAnsi="Garamond" w:cstheme="minorHAnsi"/>
          <w:sz w:val="20"/>
        </w:rPr>
        <w:t>Corefact Elite</w:t>
      </w:r>
    </w:p>
    <w:p w14:paraId="0A1B2C8B" w14:textId="7596DC5F" w:rsidR="00921F08" w:rsidRPr="002E15A7" w:rsidRDefault="00921F08" w:rsidP="00172C1A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Phone Call – </w:t>
      </w:r>
      <w:r w:rsidR="008A12B6">
        <w:rPr>
          <w:rFonts w:ascii="Garamond" w:hAnsi="Garamond" w:cstheme="minorHAnsi"/>
          <w:sz w:val="20"/>
        </w:rPr>
        <w:t xml:space="preserve">Book referrals </w:t>
      </w:r>
    </w:p>
    <w:p w14:paraId="0A1B2C8C" w14:textId="77777777" w:rsidR="00172C1A" w:rsidRPr="002E15A7" w:rsidRDefault="00172C1A" w:rsidP="00172C1A">
      <w:pPr>
        <w:pStyle w:val="ListParagraph"/>
        <w:rPr>
          <w:rFonts w:ascii="Garamond" w:hAnsi="Garamond" w:cstheme="minorHAnsi"/>
          <w:sz w:val="10"/>
        </w:rPr>
      </w:pPr>
    </w:p>
    <w:p w14:paraId="0A1B2C8D" w14:textId="77777777" w:rsidR="00053569" w:rsidRPr="002E15A7" w:rsidRDefault="00172C1A" w:rsidP="005B15F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Weekend Email</w:t>
      </w:r>
    </w:p>
    <w:p w14:paraId="0A1B2C8E" w14:textId="20C72B48" w:rsidR="005B15F0" w:rsidRPr="002E15A7" w:rsidRDefault="0024168E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Door Knocking Plan of Action</w:t>
      </w:r>
    </w:p>
    <w:p w14:paraId="0A1B2C8F" w14:textId="77777777" w:rsidR="00B11803" w:rsidRPr="002E15A7" w:rsidRDefault="00B11803" w:rsidP="00B11803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0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Flyer Idea</w:t>
      </w:r>
      <w:r w:rsidR="000A4E85" w:rsidRPr="002E15A7">
        <w:rPr>
          <w:rFonts w:ascii="Garamond" w:hAnsi="Garamond" w:cstheme="minorHAnsi"/>
          <w:sz w:val="24"/>
        </w:rPr>
        <w:t xml:space="preserve"> for sales executive</w:t>
      </w:r>
    </w:p>
    <w:p w14:paraId="0A1B2C91" w14:textId="3F560E80" w:rsidR="001D226B" w:rsidRPr="002E15A7" w:rsidRDefault="001C2BE8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What </w:t>
      </w:r>
      <w:r w:rsidR="00892EA1">
        <w:rPr>
          <w:rFonts w:ascii="Garamond" w:hAnsi="Garamond" w:cstheme="minorHAnsi"/>
          <w:sz w:val="20"/>
        </w:rPr>
        <w:t xml:space="preserve">is a </w:t>
      </w:r>
      <w:r w:rsidR="0024168E">
        <w:rPr>
          <w:rFonts w:ascii="Garamond" w:hAnsi="Garamond" w:cstheme="minorHAnsi"/>
          <w:sz w:val="20"/>
        </w:rPr>
        <w:t>Homestead flyer</w:t>
      </w:r>
    </w:p>
    <w:p w14:paraId="0A1B2C92" w14:textId="2060897F" w:rsidR="00B17C4B" w:rsidRPr="002E15A7" w:rsidRDefault="0024168E" w:rsidP="005B15F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Escrow Delays flyer</w:t>
      </w:r>
    </w:p>
    <w:p w14:paraId="0A1B2C93" w14:textId="77777777" w:rsidR="00B11803" w:rsidRPr="002E15A7" w:rsidRDefault="00B11803" w:rsidP="00B11803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4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18"/>
        </w:rPr>
      </w:pPr>
      <w:r w:rsidRPr="002E15A7">
        <w:rPr>
          <w:rFonts w:ascii="Garamond" w:hAnsi="Garamond" w:cstheme="minorHAnsi"/>
          <w:sz w:val="24"/>
        </w:rPr>
        <w:t>1-3 Flavor of the month for Realtors</w:t>
      </w:r>
    </w:p>
    <w:p w14:paraId="0A1B2C95" w14:textId="1F678568" w:rsidR="00CB646F" w:rsidRPr="002E15A7" w:rsidRDefault="0024168E" w:rsidP="00CB646F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Act Now – home value postcard</w:t>
      </w:r>
    </w:p>
    <w:p w14:paraId="0A1B2C96" w14:textId="38507AA3" w:rsidR="00053569" w:rsidRPr="002E15A7" w:rsidRDefault="0024168E" w:rsidP="00165A2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Trusted Providers flyer</w:t>
      </w:r>
    </w:p>
    <w:p w14:paraId="0A1B2C97" w14:textId="0D5AD2D5" w:rsidR="0054099F" w:rsidRPr="002E15A7" w:rsidRDefault="0024168E" w:rsidP="00165A2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Luxury Listing marketing series</w:t>
      </w:r>
    </w:p>
    <w:p w14:paraId="0A1B2C98" w14:textId="77777777" w:rsidR="00B74F00" w:rsidRPr="002E15A7" w:rsidRDefault="00B74F00" w:rsidP="008410E1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9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Mastermind Video</w:t>
      </w:r>
      <w:r w:rsidR="000A4E85" w:rsidRPr="002E15A7">
        <w:rPr>
          <w:rFonts w:ascii="Garamond" w:hAnsi="Garamond" w:cstheme="minorHAnsi"/>
          <w:sz w:val="24"/>
        </w:rPr>
        <w:t xml:space="preserve"> with Coach Lisa</w:t>
      </w:r>
    </w:p>
    <w:p w14:paraId="3F350E16" w14:textId="3E0F9CB8" w:rsidR="00EC202E" w:rsidRPr="002E15A7" w:rsidRDefault="00CD14D5" w:rsidP="00CD14D5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Letting it go; over thinking; ask questions</w:t>
      </w:r>
    </w:p>
    <w:p w14:paraId="0A1B2C9B" w14:textId="77777777" w:rsidR="004B5444" w:rsidRPr="002E15A7" w:rsidRDefault="009F08CC" w:rsidP="009F08CC">
      <w:pPr>
        <w:pStyle w:val="ListParagraph"/>
        <w:ind w:left="1440"/>
        <w:rPr>
          <w:rFonts w:ascii="Garamond" w:hAnsi="Garamond" w:cstheme="minorHAnsi"/>
          <w:sz w:val="10"/>
        </w:rPr>
      </w:pPr>
      <w:r w:rsidRPr="002E15A7">
        <w:rPr>
          <w:rFonts w:ascii="Garamond" w:hAnsi="Garamond" w:cstheme="minorHAnsi"/>
          <w:sz w:val="20"/>
        </w:rPr>
        <w:t xml:space="preserve"> </w:t>
      </w:r>
    </w:p>
    <w:p w14:paraId="0A1B2C9C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Closing Email </w:t>
      </w:r>
    </w:p>
    <w:p w14:paraId="0A1B2C9D" w14:textId="3746FDE8" w:rsidR="00053569" w:rsidRPr="002E15A7" w:rsidRDefault="0024168E" w:rsidP="00874353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Perfect </w:t>
      </w:r>
      <w:r w:rsidRPr="0024168E">
        <w:rPr>
          <w:rFonts w:ascii="Garamond" w:hAnsi="Garamond" w:cstheme="minorHAnsi"/>
          <w:b/>
          <w:i/>
          <w:sz w:val="20"/>
        </w:rPr>
        <w:t>time</w:t>
      </w:r>
      <w:r>
        <w:rPr>
          <w:rFonts w:ascii="Garamond" w:hAnsi="Garamond" w:cstheme="minorHAnsi"/>
          <w:sz w:val="20"/>
        </w:rPr>
        <w:t xml:space="preserve"> to tell you how much I appreciate you!</w:t>
      </w:r>
    </w:p>
    <w:p w14:paraId="0A1B2C9E" w14:textId="77777777" w:rsidR="004B5444" w:rsidRPr="002E15A7" w:rsidRDefault="004B5444" w:rsidP="004B5444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9F" w14:textId="77777777" w:rsidR="00053569" w:rsidRPr="002E15A7" w:rsidRDefault="00053569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Office Meeting Agendas</w:t>
      </w:r>
    </w:p>
    <w:p w14:paraId="1EADDF9C" w14:textId="533F0B00" w:rsidR="00243031" w:rsidRPr="00892EA1" w:rsidRDefault="00892EA1" w:rsidP="00F1280F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b/>
          <w:sz w:val="20"/>
        </w:rPr>
      </w:pPr>
      <w:r w:rsidRPr="00892EA1">
        <w:rPr>
          <w:rFonts w:ascii="Garamond" w:hAnsi="Garamond" w:cstheme="minorHAnsi"/>
          <w:b/>
          <w:sz w:val="20"/>
        </w:rPr>
        <w:t xml:space="preserve">Title Talk: </w:t>
      </w:r>
      <w:r w:rsidR="00F1280F">
        <w:rPr>
          <w:rFonts w:ascii="Garamond" w:hAnsi="Garamond" w:cstheme="minorHAnsi"/>
          <w:sz w:val="20"/>
        </w:rPr>
        <w:t>All about your escrow flyer</w:t>
      </w:r>
    </w:p>
    <w:p w14:paraId="4C41F83B" w14:textId="7CB2FC22" w:rsidR="00892EA1" w:rsidRPr="00892EA1" w:rsidRDefault="00892EA1" w:rsidP="00F1280F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b/>
          <w:sz w:val="20"/>
        </w:rPr>
      </w:pPr>
      <w:r w:rsidRPr="00892EA1">
        <w:rPr>
          <w:rFonts w:ascii="Garamond" w:hAnsi="Garamond" w:cstheme="minorHAnsi"/>
          <w:b/>
          <w:sz w:val="20"/>
        </w:rPr>
        <w:t>Tip on one of our tools</w:t>
      </w:r>
      <w:r>
        <w:rPr>
          <w:rFonts w:ascii="Garamond" w:hAnsi="Garamond" w:cstheme="minorHAnsi"/>
          <w:b/>
          <w:sz w:val="20"/>
        </w:rPr>
        <w:t>:</w:t>
      </w:r>
      <w:r>
        <w:rPr>
          <w:rFonts w:ascii="Garamond" w:hAnsi="Garamond" w:cstheme="minorHAnsi"/>
          <w:sz w:val="20"/>
        </w:rPr>
        <w:t xml:space="preserve"> </w:t>
      </w:r>
      <w:r w:rsidR="00F1280F">
        <w:rPr>
          <w:rFonts w:ascii="Garamond" w:hAnsi="Garamond" w:cstheme="minorHAnsi"/>
          <w:sz w:val="20"/>
        </w:rPr>
        <w:t>Break Through Broker</w:t>
      </w:r>
    </w:p>
    <w:p w14:paraId="236DA5EC" w14:textId="4C561FA5" w:rsidR="00892EA1" w:rsidRPr="00892EA1" w:rsidRDefault="00892EA1" w:rsidP="00F1280F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b/>
          <w:sz w:val="20"/>
        </w:rPr>
      </w:pPr>
      <w:r>
        <w:rPr>
          <w:rFonts w:ascii="Garamond" w:hAnsi="Garamond" w:cstheme="minorHAnsi"/>
          <w:b/>
          <w:sz w:val="20"/>
        </w:rPr>
        <w:t xml:space="preserve">Reminders: </w:t>
      </w:r>
      <w:r w:rsidR="00F1280F">
        <w:rPr>
          <w:rFonts w:ascii="Garamond" w:hAnsi="Garamond" w:cstheme="minorHAnsi"/>
          <w:sz w:val="20"/>
        </w:rPr>
        <w:t>Continuing education classes</w:t>
      </w:r>
    </w:p>
    <w:p w14:paraId="4DF9030D" w14:textId="318B2F6F" w:rsidR="00F1280F" w:rsidRPr="00F1280F" w:rsidRDefault="00892EA1" w:rsidP="00F1280F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  <w:b/>
          <w:sz w:val="18"/>
          <w:szCs w:val="18"/>
        </w:rPr>
      </w:pPr>
      <w:r w:rsidRPr="00F1280F">
        <w:rPr>
          <w:rFonts w:ascii="Garamond" w:hAnsi="Garamond" w:cstheme="minorHAnsi"/>
          <w:b/>
          <w:sz w:val="20"/>
        </w:rPr>
        <w:t xml:space="preserve">Marketing: </w:t>
      </w:r>
      <w:r w:rsidR="00F1280F" w:rsidRPr="00F1280F">
        <w:rPr>
          <w:rFonts w:cstheme="minorHAnsi"/>
          <w:sz w:val="18"/>
          <w:szCs w:val="18"/>
        </w:rPr>
        <w:t>“</w:t>
      </w:r>
      <w:r w:rsidR="00F1280F" w:rsidRPr="00F1280F">
        <w:rPr>
          <w:rFonts w:cstheme="minorHAnsi"/>
          <w:b/>
          <w:i/>
          <w:sz w:val="18"/>
          <w:szCs w:val="18"/>
        </w:rPr>
        <w:t>Trusted Providers</w:t>
      </w:r>
      <w:r w:rsidR="00F1280F" w:rsidRPr="00F1280F">
        <w:rPr>
          <w:rFonts w:cstheme="minorHAnsi"/>
          <w:sz w:val="18"/>
          <w:szCs w:val="18"/>
        </w:rPr>
        <w:t>” flyer; “</w:t>
      </w:r>
      <w:r w:rsidR="00F1280F" w:rsidRPr="00F1280F">
        <w:rPr>
          <w:rFonts w:cstheme="minorHAnsi"/>
          <w:b/>
          <w:i/>
          <w:sz w:val="18"/>
          <w:szCs w:val="18"/>
        </w:rPr>
        <w:t>Act Now</w:t>
      </w:r>
      <w:r w:rsidR="00F1280F" w:rsidRPr="00F1280F">
        <w:rPr>
          <w:rFonts w:cstheme="minorHAnsi"/>
          <w:i/>
          <w:sz w:val="18"/>
          <w:szCs w:val="18"/>
        </w:rPr>
        <w:t>”</w:t>
      </w:r>
      <w:r w:rsidR="00F1280F" w:rsidRPr="00F1280F">
        <w:rPr>
          <w:rFonts w:cstheme="minorHAnsi"/>
          <w:sz w:val="18"/>
          <w:szCs w:val="18"/>
        </w:rPr>
        <w:t xml:space="preserve"> Real Estate home price postcard; “</w:t>
      </w:r>
      <w:r w:rsidR="00F1280F" w:rsidRPr="00F1280F">
        <w:rPr>
          <w:rFonts w:cstheme="minorHAnsi"/>
          <w:b/>
          <w:i/>
          <w:sz w:val="18"/>
          <w:szCs w:val="18"/>
        </w:rPr>
        <w:t>Luxury Listing</w:t>
      </w:r>
      <w:r w:rsidR="00F1280F" w:rsidRPr="00F1280F">
        <w:rPr>
          <w:rFonts w:cstheme="minorHAnsi"/>
          <w:i/>
          <w:sz w:val="18"/>
          <w:szCs w:val="18"/>
        </w:rPr>
        <w:t>” marketing series.</w:t>
      </w:r>
    </w:p>
    <w:p w14:paraId="1AC97540" w14:textId="023B852E" w:rsidR="00025FD9" w:rsidRPr="00F1280F" w:rsidRDefault="00025FD9" w:rsidP="00F1280F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b/>
          <w:sz w:val="20"/>
        </w:rPr>
      </w:pPr>
      <w:r w:rsidRPr="00F1280F">
        <w:rPr>
          <w:rFonts w:ascii="Garamond" w:hAnsi="Garamond" w:cstheme="minorHAnsi"/>
          <w:b/>
          <w:sz w:val="20"/>
        </w:rPr>
        <w:t xml:space="preserve">Thank you: </w:t>
      </w:r>
      <w:r w:rsidR="00F1280F">
        <w:rPr>
          <w:rFonts w:ascii="Garamond" w:hAnsi="Garamond" w:cstheme="minorHAnsi"/>
          <w:sz w:val="20"/>
        </w:rPr>
        <w:t>a message from my company and I: you are appreciated</w:t>
      </w:r>
    </w:p>
    <w:p w14:paraId="456B3677" w14:textId="7B4327BC" w:rsidR="00025FD9" w:rsidRPr="00025FD9" w:rsidRDefault="00025FD9" w:rsidP="00F1280F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b/>
          <w:sz w:val="20"/>
        </w:rPr>
      </w:pPr>
      <w:r w:rsidRPr="00025FD9">
        <w:rPr>
          <w:rFonts w:ascii="Garamond" w:hAnsi="Garamond" w:cstheme="minorHAnsi"/>
          <w:b/>
          <w:sz w:val="20"/>
        </w:rPr>
        <w:t xml:space="preserve">Quote: </w:t>
      </w:r>
      <w:r>
        <w:rPr>
          <w:rFonts w:ascii="Garamond" w:hAnsi="Garamond" w:cstheme="minorHAnsi"/>
          <w:b/>
          <w:sz w:val="20"/>
        </w:rPr>
        <w:t>“</w:t>
      </w:r>
      <w:r w:rsidR="00F1280F">
        <w:rPr>
          <w:rStyle w:val="bumpedfont15"/>
          <w:rFonts w:ascii="Garamond" w:hAnsi="Garamond" w:cstheme="minorHAnsi"/>
          <w:sz w:val="20"/>
        </w:rPr>
        <w:t>If it’s in your mind, it’s worth taking the risk</w:t>
      </w:r>
      <w:r w:rsidRPr="00025FD9">
        <w:rPr>
          <w:rStyle w:val="bumpedfont15"/>
          <w:rFonts w:ascii="Garamond" w:hAnsi="Garamond" w:cstheme="minorHAnsi"/>
          <w:sz w:val="20"/>
        </w:rPr>
        <w:t>!</w:t>
      </w:r>
      <w:r>
        <w:rPr>
          <w:rStyle w:val="bumpedfont15"/>
          <w:rFonts w:ascii="Garamond" w:hAnsi="Garamond" w:cstheme="minorHAnsi"/>
          <w:sz w:val="20"/>
        </w:rPr>
        <w:t>”</w:t>
      </w:r>
    </w:p>
    <w:p w14:paraId="0A1B2CA1" w14:textId="2420F654" w:rsidR="00B11803" w:rsidRPr="002E15A7" w:rsidRDefault="00B11803" w:rsidP="00243031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2" w14:textId="79E8D95D" w:rsidR="00053569" w:rsidRPr="002E15A7" w:rsidRDefault="00892EA1" w:rsidP="0005356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 xml:space="preserve">Golden </w:t>
      </w:r>
      <w:r w:rsidR="00053569" w:rsidRPr="002E15A7">
        <w:rPr>
          <w:rFonts w:ascii="Garamond" w:hAnsi="Garamond" w:cstheme="minorHAnsi"/>
          <w:sz w:val="24"/>
        </w:rPr>
        <w:t>Nugget</w:t>
      </w:r>
      <w:r w:rsidR="00D81ED7" w:rsidRPr="002E15A7">
        <w:rPr>
          <w:rFonts w:ascii="Garamond" w:hAnsi="Garamond" w:cstheme="minorHAnsi"/>
          <w:sz w:val="24"/>
        </w:rPr>
        <w:t xml:space="preserve"> – </w:t>
      </w:r>
      <w:r>
        <w:rPr>
          <w:rFonts w:ascii="Garamond" w:hAnsi="Garamond" w:cstheme="minorHAnsi"/>
          <w:sz w:val="24"/>
        </w:rPr>
        <w:t>Lisa’s Bes</w:t>
      </w:r>
      <w:r w:rsidR="00025FD9">
        <w:rPr>
          <w:rFonts w:ascii="Garamond" w:hAnsi="Garamond" w:cstheme="minorHAnsi"/>
          <w:sz w:val="24"/>
        </w:rPr>
        <w:t>t Practice</w:t>
      </w:r>
    </w:p>
    <w:p w14:paraId="0A1B2CA3" w14:textId="5A5FABFC" w:rsidR="00E90C66" w:rsidRPr="002E15A7" w:rsidRDefault="00F1280F" w:rsidP="004B5444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Escrow Officer Facebook packet</w:t>
      </w:r>
    </w:p>
    <w:p w14:paraId="0A1B2CA4" w14:textId="77777777" w:rsidR="004B5444" w:rsidRPr="002E15A7" w:rsidRDefault="004B5444" w:rsidP="004B5444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A5" w14:textId="77777777" w:rsidR="00E90C66" w:rsidRPr="002E15A7" w:rsidRDefault="00E90C66" w:rsidP="00E90C66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Updates and changes </w:t>
      </w:r>
    </w:p>
    <w:p w14:paraId="4A86EED2" w14:textId="3CEE6B37" w:rsidR="00EC106C" w:rsidRPr="002E15A7" w:rsidRDefault="00F1280F" w:rsidP="00364F6D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Diamond Club Scorecard</w:t>
      </w:r>
    </w:p>
    <w:p w14:paraId="0A1B2CA7" w14:textId="77777777" w:rsidR="00756F41" w:rsidRPr="002E15A7" w:rsidRDefault="00756F41" w:rsidP="008410E1">
      <w:pPr>
        <w:pStyle w:val="ListParagraph"/>
        <w:ind w:left="1440"/>
        <w:rPr>
          <w:rFonts w:ascii="Garamond" w:hAnsi="Garamond" w:cstheme="minorHAnsi"/>
          <w:sz w:val="10"/>
        </w:rPr>
      </w:pPr>
    </w:p>
    <w:p w14:paraId="0A1B2CA8" w14:textId="77777777" w:rsidR="00053569" w:rsidRPr="002E15A7" w:rsidRDefault="00A83D59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4"/>
        </w:rPr>
        <w:t>Stevie D. – Ted Talk 2 minute intro</w:t>
      </w:r>
    </w:p>
    <w:p w14:paraId="0A1B2CA9" w14:textId="4C776C41" w:rsidR="004B5444" w:rsidRDefault="00396C10" w:rsidP="008B133F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Make every day your masterpiece; </w:t>
      </w:r>
      <w:proofErr w:type="gramStart"/>
      <w:r>
        <w:rPr>
          <w:rFonts w:ascii="Garamond" w:hAnsi="Garamond" w:cstheme="minorHAnsi"/>
          <w:sz w:val="20"/>
        </w:rPr>
        <w:t>Be</w:t>
      </w:r>
      <w:proofErr w:type="gramEnd"/>
      <w:r>
        <w:rPr>
          <w:rFonts w:ascii="Garamond" w:hAnsi="Garamond" w:cstheme="minorHAnsi"/>
          <w:sz w:val="20"/>
        </w:rPr>
        <w:t xml:space="preserve"> quick but don’t be in a hurry; Practice your business every day. </w:t>
      </w:r>
    </w:p>
    <w:p w14:paraId="3C27DAB6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A" w14:textId="446E9191" w:rsidR="00A83D59" w:rsidRPr="002E15A7" w:rsidRDefault="00EC106C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</w:rPr>
      </w:pPr>
      <w:proofErr w:type="spellStart"/>
      <w:r>
        <w:rPr>
          <w:rFonts w:ascii="Garamond" w:hAnsi="Garamond" w:cstheme="minorHAnsi"/>
          <w:sz w:val="24"/>
        </w:rPr>
        <w:t>ConnectNow</w:t>
      </w:r>
      <w:proofErr w:type="spellEnd"/>
    </w:p>
    <w:p w14:paraId="0A1B2CAB" w14:textId="2C55048C" w:rsidR="00572E1E" w:rsidRDefault="00396C10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proofErr w:type="spellStart"/>
      <w:r>
        <w:rPr>
          <w:rFonts w:ascii="Garamond" w:hAnsi="Garamond" w:cstheme="minorHAnsi"/>
          <w:sz w:val="20"/>
        </w:rPr>
        <w:t>PalmAgent</w:t>
      </w:r>
      <w:proofErr w:type="spellEnd"/>
    </w:p>
    <w:p w14:paraId="13042381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C" w14:textId="77777777" w:rsidR="00A83D59" w:rsidRPr="002E15A7" w:rsidRDefault="00A83D59" w:rsidP="00A83D59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Sam’s Secret “Escrow Sauce”</w:t>
      </w:r>
    </w:p>
    <w:p w14:paraId="0A1B2CAD" w14:textId="7B9BA256" w:rsidR="00572E1E" w:rsidRDefault="00396C10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proofErr w:type="spellStart"/>
      <w:r>
        <w:rPr>
          <w:rFonts w:ascii="Garamond" w:hAnsi="Garamond" w:cstheme="minorHAnsi"/>
          <w:sz w:val="20"/>
        </w:rPr>
        <w:t>Tend</w:t>
      </w:r>
      <w:proofErr w:type="spellEnd"/>
      <w:r>
        <w:rPr>
          <w:rFonts w:ascii="Garamond" w:hAnsi="Garamond" w:cstheme="minorHAnsi"/>
          <w:sz w:val="20"/>
        </w:rPr>
        <w:t xml:space="preserve"> your garden with Escrow</w:t>
      </w:r>
    </w:p>
    <w:p w14:paraId="6D397203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AE" w14:textId="5DA7DB6D" w:rsidR="00B74F00" w:rsidRPr="002E15A7" w:rsidRDefault="00CE2698" w:rsidP="00B74F0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lastRenderedPageBreak/>
        <w:t xml:space="preserve">Elite Club Monthly Bulletin - </w:t>
      </w:r>
      <w:r w:rsidR="00B74F00" w:rsidRPr="002E15A7">
        <w:rPr>
          <w:rFonts w:ascii="Garamond" w:hAnsi="Garamond" w:cstheme="minorHAnsi"/>
          <w:sz w:val="24"/>
        </w:rPr>
        <w:t>What’s New</w:t>
      </w:r>
    </w:p>
    <w:p w14:paraId="0A1B2CAF" w14:textId="7949374A" w:rsidR="00572E1E" w:rsidRDefault="00825FB3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Elite Club Group Call: </w:t>
      </w:r>
      <w:r w:rsidR="00396C10">
        <w:rPr>
          <w:rFonts w:ascii="Garamond" w:hAnsi="Garamond" w:cstheme="minorHAnsi"/>
          <w:sz w:val="20"/>
        </w:rPr>
        <w:t>5/23</w:t>
      </w:r>
      <w:r w:rsidRPr="002E15A7">
        <w:rPr>
          <w:rFonts w:ascii="Garamond" w:hAnsi="Garamond" w:cstheme="minorHAnsi"/>
          <w:sz w:val="20"/>
        </w:rPr>
        <w:t xml:space="preserve"> @ 3:30pm PST; </w:t>
      </w:r>
      <w:r w:rsidR="00396C10">
        <w:rPr>
          <w:rFonts w:ascii="Garamond" w:hAnsi="Garamond" w:cstheme="minorHAnsi"/>
          <w:sz w:val="20"/>
        </w:rPr>
        <w:t xml:space="preserve">POD intro call: 5/2 @ 3:30pm; Role Play </w:t>
      </w:r>
      <w:proofErr w:type="spellStart"/>
      <w:r w:rsidR="00396C10">
        <w:rPr>
          <w:rFonts w:ascii="Garamond" w:hAnsi="Garamond" w:cstheme="minorHAnsi"/>
          <w:sz w:val="20"/>
        </w:rPr>
        <w:t>Bootcamp</w:t>
      </w:r>
      <w:proofErr w:type="spellEnd"/>
      <w:r w:rsidR="00396C10">
        <w:rPr>
          <w:rFonts w:ascii="Garamond" w:hAnsi="Garamond" w:cstheme="minorHAnsi"/>
          <w:sz w:val="20"/>
        </w:rPr>
        <w:t xml:space="preserve">: 5/3 @ 11:00am; </w:t>
      </w:r>
      <w:r w:rsidR="00C6703F" w:rsidRPr="002E15A7">
        <w:rPr>
          <w:rFonts w:ascii="Garamond" w:hAnsi="Garamond" w:cstheme="minorHAnsi"/>
          <w:sz w:val="20"/>
        </w:rPr>
        <w:t xml:space="preserve">Download on Audible: </w:t>
      </w:r>
      <w:r w:rsidR="00CE2698" w:rsidRPr="002E15A7">
        <w:rPr>
          <w:rFonts w:ascii="Garamond" w:hAnsi="Garamond" w:cstheme="minorHAnsi"/>
          <w:sz w:val="20"/>
        </w:rPr>
        <w:t>“</w:t>
      </w:r>
      <w:r w:rsidR="00396C10">
        <w:rPr>
          <w:rFonts w:ascii="Garamond" w:hAnsi="Garamond" w:cstheme="minorHAnsi"/>
          <w:sz w:val="20"/>
        </w:rPr>
        <w:t>Crushing It</w:t>
      </w:r>
      <w:r w:rsidR="00CE2698" w:rsidRPr="002E15A7">
        <w:rPr>
          <w:rFonts w:ascii="Garamond" w:hAnsi="Garamond" w:cstheme="minorHAnsi"/>
          <w:sz w:val="20"/>
        </w:rPr>
        <w:t>”</w:t>
      </w:r>
      <w:r w:rsidR="000223D4" w:rsidRPr="002E15A7">
        <w:rPr>
          <w:rFonts w:ascii="Garamond" w:hAnsi="Garamond" w:cstheme="minorHAnsi"/>
          <w:sz w:val="20"/>
        </w:rPr>
        <w:t xml:space="preserve"> by </w:t>
      </w:r>
      <w:r w:rsidR="00396C10">
        <w:rPr>
          <w:rFonts w:ascii="Garamond" w:hAnsi="Garamond" w:cstheme="minorHAnsi"/>
          <w:sz w:val="20"/>
        </w:rPr>
        <w:t xml:space="preserve">Gary </w:t>
      </w:r>
      <w:proofErr w:type="spellStart"/>
      <w:r w:rsidR="00396C10">
        <w:rPr>
          <w:rFonts w:ascii="Garamond" w:hAnsi="Garamond" w:cstheme="minorHAnsi"/>
          <w:sz w:val="20"/>
        </w:rPr>
        <w:t>Vaynerchuck</w:t>
      </w:r>
      <w:proofErr w:type="spellEnd"/>
      <w:r w:rsidR="000223D4" w:rsidRPr="002E15A7">
        <w:rPr>
          <w:rFonts w:ascii="Garamond" w:hAnsi="Garamond" w:cstheme="minorHAnsi"/>
          <w:sz w:val="20"/>
        </w:rPr>
        <w:t xml:space="preserve">; If you need support call Elite club committee; </w:t>
      </w:r>
      <w:r w:rsidR="00CE2698" w:rsidRPr="002E15A7">
        <w:rPr>
          <w:rFonts w:ascii="Garamond" w:hAnsi="Garamond" w:cstheme="minorHAnsi"/>
          <w:sz w:val="20"/>
        </w:rPr>
        <w:t xml:space="preserve">New Button: </w:t>
      </w:r>
      <w:r w:rsidR="0004435C">
        <w:rPr>
          <w:rFonts w:ascii="Garamond" w:hAnsi="Garamond" w:cstheme="minorHAnsi"/>
          <w:sz w:val="20"/>
        </w:rPr>
        <w:t>Elite Club Committee</w:t>
      </w:r>
      <w:r w:rsidR="000223D4" w:rsidRPr="002E15A7">
        <w:rPr>
          <w:rFonts w:ascii="Garamond" w:hAnsi="Garamond" w:cstheme="minorHAnsi"/>
          <w:sz w:val="20"/>
        </w:rPr>
        <w:t xml:space="preserve">; </w:t>
      </w:r>
      <w:r w:rsidR="00CE2698" w:rsidRPr="002E15A7">
        <w:rPr>
          <w:rFonts w:ascii="Garamond" w:hAnsi="Garamond" w:cstheme="minorHAnsi"/>
          <w:sz w:val="20"/>
        </w:rPr>
        <w:t xml:space="preserve">Featured Elite Club member </w:t>
      </w:r>
      <w:r w:rsidR="00E51833">
        <w:rPr>
          <w:rFonts w:ascii="Garamond" w:hAnsi="Garamond" w:cstheme="minorHAnsi"/>
          <w:sz w:val="20"/>
        </w:rPr>
        <w:t>for March</w:t>
      </w:r>
      <w:r w:rsidR="00CE2698" w:rsidRPr="002E15A7">
        <w:rPr>
          <w:rFonts w:ascii="Garamond" w:hAnsi="Garamond" w:cstheme="minorHAnsi"/>
          <w:sz w:val="20"/>
        </w:rPr>
        <w:t xml:space="preserve">: </w:t>
      </w:r>
      <w:r w:rsidR="00396C10">
        <w:rPr>
          <w:rFonts w:ascii="Garamond" w:hAnsi="Garamond" w:cstheme="minorHAnsi"/>
          <w:sz w:val="20"/>
        </w:rPr>
        <w:t>Debbie Amend-Campbell</w:t>
      </w:r>
      <w:r w:rsidR="00CE2698" w:rsidRPr="002E15A7">
        <w:rPr>
          <w:rFonts w:ascii="Garamond" w:hAnsi="Garamond" w:cstheme="minorHAnsi"/>
          <w:sz w:val="20"/>
        </w:rPr>
        <w:t xml:space="preserve">; Elite VIP 2.0 has waitlist for June 2018; </w:t>
      </w:r>
      <w:r w:rsidR="000223D4" w:rsidRPr="002E15A7">
        <w:rPr>
          <w:rFonts w:ascii="Garamond" w:hAnsi="Garamond" w:cstheme="minorHAnsi"/>
          <w:sz w:val="20"/>
        </w:rPr>
        <w:t xml:space="preserve">2 day Elite Club member event in Las Vegas </w:t>
      </w:r>
      <w:r w:rsidR="00396C10">
        <w:rPr>
          <w:rFonts w:ascii="Garamond" w:hAnsi="Garamond" w:cstheme="minorHAnsi"/>
          <w:sz w:val="20"/>
        </w:rPr>
        <w:t>October 26-28</w:t>
      </w:r>
      <w:r w:rsidR="000223D4" w:rsidRPr="002E15A7">
        <w:rPr>
          <w:rFonts w:ascii="Garamond" w:hAnsi="Garamond" w:cstheme="minorHAnsi"/>
          <w:sz w:val="20"/>
        </w:rPr>
        <w:t xml:space="preserve">; </w:t>
      </w:r>
      <w:r w:rsidR="00396C10">
        <w:rPr>
          <w:rFonts w:ascii="Garamond" w:hAnsi="Garamond" w:cstheme="minorHAnsi"/>
          <w:sz w:val="20"/>
        </w:rPr>
        <w:t>Kim Retzlaff</w:t>
      </w:r>
      <w:r w:rsidR="00CE2698" w:rsidRPr="002E15A7">
        <w:rPr>
          <w:rFonts w:ascii="Garamond" w:hAnsi="Garamond" w:cstheme="minorHAnsi"/>
          <w:sz w:val="20"/>
        </w:rPr>
        <w:t xml:space="preserve"> was the </w:t>
      </w:r>
      <w:r w:rsidR="00E51833">
        <w:rPr>
          <w:rFonts w:ascii="Garamond" w:hAnsi="Garamond" w:cstheme="minorHAnsi"/>
          <w:sz w:val="20"/>
        </w:rPr>
        <w:t>March</w:t>
      </w:r>
      <w:r w:rsidR="00CE2698" w:rsidRPr="002E15A7">
        <w:rPr>
          <w:rFonts w:ascii="Garamond" w:hAnsi="Garamond" w:cstheme="minorHAnsi"/>
          <w:sz w:val="20"/>
        </w:rPr>
        <w:t xml:space="preserve"> winner; </w:t>
      </w:r>
      <w:r w:rsidR="000223D4" w:rsidRPr="002E15A7">
        <w:rPr>
          <w:rFonts w:ascii="Garamond" w:hAnsi="Garamond" w:cstheme="minorHAnsi"/>
          <w:sz w:val="20"/>
        </w:rPr>
        <w:t>Diamond Club member;</w:t>
      </w:r>
      <w:r w:rsidR="00396C10">
        <w:rPr>
          <w:rFonts w:ascii="Garamond" w:hAnsi="Garamond" w:cstheme="minorHAnsi"/>
          <w:sz w:val="20"/>
        </w:rPr>
        <w:t xml:space="preserve"> Friend people from</w:t>
      </w:r>
      <w:r w:rsidR="000223D4" w:rsidRPr="002E15A7">
        <w:rPr>
          <w:rFonts w:ascii="Garamond" w:hAnsi="Garamond" w:cstheme="minorHAnsi"/>
          <w:sz w:val="20"/>
        </w:rPr>
        <w:t xml:space="preserve"> Elite Club Facebook page;</w:t>
      </w:r>
      <w:r w:rsidR="00396C10">
        <w:rPr>
          <w:rFonts w:ascii="Garamond" w:hAnsi="Garamond" w:cstheme="minorHAnsi"/>
          <w:sz w:val="20"/>
        </w:rPr>
        <w:t xml:space="preserve"> Put Elite Club logo on your FB wall;</w:t>
      </w:r>
      <w:r w:rsidR="000223D4" w:rsidRPr="002E15A7">
        <w:rPr>
          <w:rFonts w:ascii="Garamond" w:hAnsi="Garamond" w:cstheme="minorHAnsi"/>
          <w:sz w:val="20"/>
        </w:rPr>
        <w:t xml:space="preserve"> 5 ways to win monthly drawing!</w:t>
      </w:r>
    </w:p>
    <w:p w14:paraId="14604949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B0" w14:textId="77777777" w:rsidR="004F3DFD" w:rsidRPr="002E15A7" w:rsidRDefault="004F3DFD" w:rsidP="004F3DFD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 xml:space="preserve">Breakthrough Broker </w:t>
      </w:r>
    </w:p>
    <w:p w14:paraId="0A1B2CB1" w14:textId="43E0A08C" w:rsidR="00572E1E" w:rsidRDefault="00396C10" w:rsidP="00572E1E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Guide to Buyer’s Agent – Lead Page Magnet</w:t>
      </w:r>
    </w:p>
    <w:p w14:paraId="4BB97FF4" w14:textId="1D9B4301" w:rsidR="00EC202E" w:rsidRDefault="00396C10" w:rsidP="003A205C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NextDoor.com  - Platform for Real Estate Agents to advertise</w:t>
      </w:r>
    </w:p>
    <w:p w14:paraId="55E1FFDA" w14:textId="02E47785" w:rsidR="003A205C" w:rsidRPr="003A205C" w:rsidRDefault="00396C10" w:rsidP="003A205C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5 Secrets of a stress-free closing</w:t>
      </w:r>
    </w:p>
    <w:p w14:paraId="5FDBEEBD" w14:textId="77777777" w:rsidR="003A205C" w:rsidRPr="002E15A7" w:rsidRDefault="003A205C" w:rsidP="00EC202E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5E057F1B" w14:textId="77777777" w:rsidR="005E72E0" w:rsidRPr="005E72E0" w:rsidRDefault="008041F0" w:rsidP="008041F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4"/>
        </w:rPr>
        <w:t>Elite Club Featured Member</w:t>
      </w:r>
    </w:p>
    <w:p w14:paraId="0A1B2CB4" w14:textId="65B07839" w:rsidR="008041F0" w:rsidRDefault="00396C10" w:rsidP="00025FD9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</w:rPr>
        <w:t>Kelcey Myers</w:t>
      </w:r>
      <w:r w:rsidR="005E72E0" w:rsidRPr="005E72E0">
        <w:rPr>
          <w:rFonts w:ascii="Garamond" w:hAnsi="Garamond" w:cstheme="minorHAnsi"/>
        </w:rPr>
        <w:t xml:space="preserve"> </w:t>
      </w:r>
      <w:r w:rsidR="00E51833">
        <w:rPr>
          <w:rFonts w:ascii="Garamond" w:hAnsi="Garamond" w:cstheme="minorHAnsi"/>
        </w:rPr>
        <w:t>of Fidelity National Title</w:t>
      </w:r>
      <w:r w:rsidR="005E72E0">
        <w:rPr>
          <w:rFonts w:ascii="Garamond" w:hAnsi="Garamond" w:cstheme="minorHAnsi"/>
          <w:sz w:val="20"/>
        </w:rPr>
        <w:t xml:space="preserve">- Elite VIP </w:t>
      </w:r>
      <w:r w:rsidR="004249F9">
        <w:rPr>
          <w:rFonts w:ascii="Garamond" w:hAnsi="Garamond" w:cstheme="minorHAnsi"/>
          <w:sz w:val="20"/>
        </w:rPr>
        <w:t xml:space="preserve">1.0 </w:t>
      </w:r>
      <w:r w:rsidR="005E72E0">
        <w:rPr>
          <w:rFonts w:ascii="Garamond" w:hAnsi="Garamond" w:cstheme="minorHAnsi"/>
          <w:sz w:val="20"/>
        </w:rPr>
        <w:t>Sales Coaching graduate</w:t>
      </w:r>
    </w:p>
    <w:p w14:paraId="364B2E02" w14:textId="3E3180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0A1B2CB5" w14:textId="77777777" w:rsidR="00825FB3" w:rsidRPr="002E15A7" w:rsidRDefault="00B11803" w:rsidP="00724713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Moneywork</w:t>
      </w:r>
    </w:p>
    <w:p w14:paraId="0A1B2CB6" w14:textId="11E33BDC" w:rsidR="00572E1E" w:rsidRPr="00396C10" w:rsidRDefault="00396C10" w:rsidP="00396C10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sz w:val="20"/>
        </w:rPr>
      </w:pPr>
      <w:r w:rsidRPr="00396C10">
        <w:rPr>
          <w:rFonts w:ascii="Garamond" w:hAnsi="Garamond"/>
        </w:rPr>
        <w:t>Write thank you card and give gift to your favorite Escrow officer.</w:t>
      </w:r>
    </w:p>
    <w:p w14:paraId="557C1F44" w14:textId="74D332E4" w:rsidR="00396C10" w:rsidRDefault="00396C10" w:rsidP="00396C10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Set up an apt with an escrow officer and ask provided questions to get to know them better.</w:t>
      </w:r>
    </w:p>
    <w:p w14:paraId="65543EDA" w14:textId="65D7F29E" w:rsidR="00396C10" w:rsidRPr="00396C10" w:rsidRDefault="00396C10" w:rsidP="00396C10">
      <w:pPr>
        <w:pStyle w:val="ListParagraph"/>
        <w:numPr>
          <w:ilvl w:val="1"/>
          <w:numId w:val="6"/>
        </w:numPr>
        <w:spacing w:after="0" w:line="240" w:lineRule="auto"/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 xml:space="preserve">Choose a book or movie that is about getting pumped up about sales. Write some bullet points about it. </w:t>
      </w:r>
    </w:p>
    <w:p w14:paraId="700196E1" w14:textId="77777777" w:rsidR="002E15A7" w:rsidRPr="002E15A7" w:rsidRDefault="002E15A7" w:rsidP="002E15A7">
      <w:pPr>
        <w:pStyle w:val="ListParagraph"/>
        <w:ind w:left="1440"/>
        <w:rPr>
          <w:rFonts w:ascii="Garamond" w:hAnsi="Garamond" w:cstheme="minorHAnsi"/>
          <w:sz w:val="20"/>
        </w:rPr>
      </w:pPr>
    </w:p>
    <w:p w14:paraId="30104987" w14:textId="58E87CBD" w:rsidR="005E72E0" w:rsidRPr="00025FD9" w:rsidRDefault="001A3A07" w:rsidP="00396C1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0"/>
        </w:rPr>
      </w:pPr>
      <w:r w:rsidRPr="00025FD9">
        <w:rPr>
          <w:rFonts w:ascii="Garamond" w:hAnsi="Garamond" w:cstheme="minorHAnsi"/>
        </w:rPr>
        <w:t>Elite Club Monthly</w:t>
      </w:r>
      <w:r w:rsidR="004249F9" w:rsidRPr="00025FD9">
        <w:rPr>
          <w:rFonts w:ascii="Garamond" w:hAnsi="Garamond" w:cstheme="minorHAnsi"/>
        </w:rPr>
        <w:t xml:space="preserve"> Group</w:t>
      </w:r>
      <w:r w:rsidRPr="00025FD9">
        <w:rPr>
          <w:rFonts w:ascii="Garamond" w:hAnsi="Garamond" w:cstheme="minorHAnsi"/>
        </w:rPr>
        <w:t xml:space="preserve"> </w:t>
      </w:r>
      <w:r w:rsidR="00941689" w:rsidRPr="00025FD9">
        <w:rPr>
          <w:rFonts w:ascii="Garamond" w:hAnsi="Garamond" w:cstheme="minorHAnsi"/>
        </w:rPr>
        <w:t>Call</w:t>
      </w:r>
      <w:r w:rsidR="005E72E0" w:rsidRPr="00025FD9">
        <w:rPr>
          <w:rFonts w:ascii="Garamond" w:hAnsi="Garamond" w:cstheme="minorHAnsi"/>
        </w:rPr>
        <w:t>:</w:t>
      </w:r>
    </w:p>
    <w:p w14:paraId="0A1B2CB9" w14:textId="573129D4" w:rsidR="00B11803" w:rsidRPr="002E15A7" w:rsidRDefault="00EC202E" w:rsidP="005E72E0">
      <w:pPr>
        <w:pStyle w:val="ListParagraph"/>
        <w:numPr>
          <w:ilvl w:val="0"/>
          <w:numId w:val="9"/>
        </w:numPr>
        <w:rPr>
          <w:rFonts w:ascii="Garamond" w:hAnsi="Garamond" w:cstheme="minorHAnsi"/>
          <w:sz w:val="20"/>
        </w:rPr>
      </w:pPr>
      <w:r w:rsidRPr="002E15A7">
        <w:rPr>
          <w:rFonts w:ascii="Garamond" w:hAnsi="Garamond" w:cstheme="minorHAnsi"/>
          <w:sz w:val="20"/>
        </w:rPr>
        <w:t xml:space="preserve">Wednesday, </w:t>
      </w:r>
      <w:r w:rsidR="00396C10">
        <w:rPr>
          <w:rFonts w:ascii="Garamond" w:hAnsi="Garamond" w:cstheme="minorHAnsi"/>
          <w:sz w:val="20"/>
        </w:rPr>
        <w:t>May 23</w:t>
      </w:r>
      <w:r w:rsidR="00E51833" w:rsidRPr="00E51833">
        <w:rPr>
          <w:rFonts w:ascii="Garamond" w:hAnsi="Garamond" w:cstheme="minorHAnsi"/>
          <w:sz w:val="20"/>
          <w:vertAlign w:val="superscript"/>
        </w:rPr>
        <w:t>rd</w:t>
      </w:r>
      <w:r w:rsidR="00C6703F" w:rsidRPr="002E15A7">
        <w:rPr>
          <w:rFonts w:ascii="Garamond" w:hAnsi="Garamond" w:cstheme="minorHAnsi"/>
          <w:sz w:val="20"/>
        </w:rPr>
        <w:t xml:space="preserve"> @3:30pm PST</w:t>
      </w:r>
    </w:p>
    <w:p w14:paraId="0DAFBE4A" w14:textId="77777777" w:rsidR="002E15A7" w:rsidRPr="002E15A7" w:rsidRDefault="002E15A7" w:rsidP="002E15A7">
      <w:pPr>
        <w:pStyle w:val="ListParagraph"/>
        <w:ind w:left="810"/>
        <w:rPr>
          <w:rFonts w:ascii="Garamond" w:hAnsi="Garamond" w:cstheme="minorHAnsi"/>
        </w:rPr>
      </w:pPr>
    </w:p>
    <w:p w14:paraId="7BEA84C5" w14:textId="229E9048" w:rsidR="004B62BB" w:rsidRDefault="004B62BB" w:rsidP="00396C1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  <w:sz w:val="24"/>
        </w:rPr>
        <w:t>Social Selling with Chelsea Peitz</w:t>
      </w:r>
    </w:p>
    <w:p w14:paraId="3811ECF4" w14:textId="3EB328E9" w:rsidR="005E72E0" w:rsidRDefault="00396C10" w:rsidP="00396C10">
      <w:pPr>
        <w:pStyle w:val="ListParagraph"/>
        <w:numPr>
          <w:ilvl w:val="1"/>
          <w:numId w:val="6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Facebook custom friends list</w:t>
      </w:r>
    </w:p>
    <w:p w14:paraId="2E2FC061" w14:textId="6804F53A" w:rsidR="002E15A7" w:rsidRPr="005E72E0" w:rsidRDefault="002E15A7" w:rsidP="005E72E0">
      <w:pPr>
        <w:pStyle w:val="ListParagraph"/>
        <w:rPr>
          <w:rFonts w:ascii="Garamond" w:hAnsi="Garamond" w:cstheme="minorHAnsi"/>
          <w:sz w:val="24"/>
        </w:rPr>
      </w:pPr>
    </w:p>
    <w:p w14:paraId="426E7C99" w14:textId="0C3A9DDA" w:rsidR="002E15A7" w:rsidRDefault="002E15A7" w:rsidP="00396C1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5E72E0">
        <w:rPr>
          <w:rFonts w:ascii="Garamond" w:hAnsi="Garamond" w:cstheme="minorHAnsi"/>
          <w:sz w:val="24"/>
        </w:rPr>
        <w:t>Travis Thom –</w:t>
      </w:r>
      <w:r w:rsidR="005E72E0">
        <w:rPr>
          <w:rFonts w:ascii="Garamond" w:hAnsi="Garamond" w:cstheme="minorHAnsi"/>
          <w:sz w:val="24"/>
        </w:rPr>
        <w:t xml:space="preserve"> Real Estate FB</w:t>
      </w:r>
      <w:r w:rsidRPr="005E72E0">
        <w:rPr>
          <w:rFonts w:ascii="Garamond" w:hAnsi="Garamond" w:cstheme="minorHAnsi"/>
          <w:sz w:val="24"/>
        </w:rPr>
        <w:t xml:space="preserve"> marketing </w:t>
      </w:r>
      <w:r w:rsidR="005E72E0">
        <w:rPr>
          <w:rFonts w:ascii="Garamond" w:hAnsi="Garamond" w:cstheme="minorHAnsi"/>
          <w:sz w:val="24"/>
        </w:rPr>
        <w:t>strategist</w:t>
      </w:r>
      <w:r w:rsidRPr="005E72E0">
        <w:rPr>
          <w:rFonts w:ascii="Garamond" w:hAnsi="Garamond" w:cstheme="minorHAnsi"/>
          <w:sz w:val="24"/>
        </w:rPr>
        <w:t xml:space="preserve"> </w:t>
      </w:r>
    </w:p>
    <w:p w14:paraId="3FC670AA" w14:textId="4DDDCDB6" w:rsidR="005E72E0" w:rsidRDefault="00396C10" w:rsidP="005E72E0">
      <w:pPr>
        <w:pStyle w:val="ListParagraph"/>
        <w:numPr>
          <w:ilvl w:val="0"/>
          <w:numId w:val="10"/>
        </w:numPr>
        <w:rPr>
          <w:rFonts w:ascii="Garamond" w:hAnsi="Garamond" w:cstheme="minorHAnsi"/>
          <w:sz w:val="20"/>
        </w:rPr>
      </w:pPr>
      <w:r>
        <w:rPr>
          <w:rFonts w:ascii="Garamond" w:hAnsi="Garamond" w:cstheme="minorHAnsi"/>
          <w:sz w:val="20"/>
        </w:rPr>
        <w:t>OCPM vs. CPM</w:t>
      </w:r>
    </w:p>
    <w:p w14:paraId="43FBB1E2" w14:textId="63710CC9" w:rsidR="005E72E0" w:rsidRDefault="005E72E0" w:rsidP="005E72E0">
      <w:pPr>
        <w:pStyle w:val="ListParagraph"/>
        <w:ind w:left="1170"/>
        <w:rPr>
          <w:rFonts w:ascii="Garamond" w:hAnsi="Garamond" w:cstheme="minorHAnsi"/>
          <w:sz w:val="20"/>
        </w:rPr>
      </w:pPr>
    </w:p>
    <w:p w14:paraId="1844E29C" w14:textId="141E9F0E" w:rsidR="005E72E0" w:rsidRPr="00E51833" w:rsidRDefault="005E72E0" w:rsidP="00396C10">
      <w:pPr>
        <w:pStyle w:val="ListParagraph"/>
        <w:numPr>
          <w:ilvl w:val="0"/>
          <w:numId w:val="6"/>
        </w:numPr>
        <w:rPr>
          <w:rFonts w:ascii="Garamond" w:hAnsi="Garamond" w:cstheme="minorHAnsi"/>
          <w:sz w:val="24"/>
        </w:rPr>
      </w:pPr>
      <w:r w:rsidRPr="002E15A7">
        <w:rPr>
          <w:rFonts w:ascii="Garamond" w:hAnsi="Garamond" w:cstheme="minorHAnsi"/>
        </w:rPr>
        <w:t>Elite Club Content Index</w:t>
      </w:r>
      <w:r w:rsidR="004249F9">
        <w:rPr>
          <w:rFonts w:ascii="Garamond" w:hAnsi="Garamond" w:cstheme="minorHAnsi"/>
        </w:rPr>
        <w:t xml:space="preserve"> Page</w:t>
      </w:r>
    </w:p>
    <w:p w14:paraId="75C8AB48" w14:textId="49A58F0E" w:rsidR="00E51833" w:rsidRPr="00E51833" w:rsidRDefault="00E51833" w:rsidP="00E51833">
      <w:pPr>
        <w:rPr>
          <w:sz w:val="2"/>
        </w:rPr>
      </w:pPr>
    </w:p>
    <w:p w14:paraId="6F6DDFC7" w14:textId="2759EB45" w:rsidR="00E51833" w:rsidRDefault="00E51833" w:rsidP="00E51833">
      <w:pPr>
        <w:pStyle w:val="ListParagraph"/>
        <w:numPr>
          <w:ilvl w:val="0"/>
          <w:numId w:val="6"/>
        </w:numPr>
        <w:rPr>
          <w:rFonts w:ascii="Garamond" w:hAnsi="Garamond" w:cstheme="minorHAnsi"/>
        </w:rPr>
      </w:pPr>
      <w:r w:rsidRPr="00E51833">
        <w:rPr>
          <w:rFonts w:ascii="Garamond" w:hAnsi="Garamond" w:cstheme="minorHAnsi"/>
        </w:rPr>
        <w:t>Diamond Club:</w:t>
      </w:r>
      <w:r>
        <w:rPr>
          <w:rFonts w:ascii="Garamond" w:hAnsi="Garamond" w:cstheme="minorHAnsi"/>
        </w:rPr>
        <w:t xml:space="preserve"> Diamond Club Monthly Tracker &amp; Diamond Club Monthly Scorecard</w:t>
      </w:r>
    </w:p>
    <w:p w14:paraId="7F3AD086" w14:textId="77777777" w:rsidR="00E51833" w:rsidRPr="00E51833" w:rsidRDefault="00E51833" w:rsidP="00E51833">
      <w:pPr>
        <w:pStyle w:val="ListParagraph"/>
        <w:rPr>
          <w:rFonts w:ascii="Garamond" w:hAnsi="Garamond" w:cstheme="minorHAnsi"/>
        </w:rPr>
      </w:pPr>
    </w:p>
    <w:p w14:paraId="37984D24" w14:textId="19EEAD57" w:rsidR="00E51833" w:rsidRDefault="00E51833" w:rsidP="00E51833">
      <w:pPr>
        <w:pStyle w:val="ListParagraph"/>
        <w:numPr>
          <w:ilvl w:val="0"/>
          <w:numId w:val="6"/>
        </w:numPr>
        <w:rPr>
          <w:rFonts w:ascii="Garamond" w:hAnsi="Garamond" w:cstheme="minorHAnsi"/>
        </w:rPr>
      </w:pPr>
      <w:r>
        <w:rPr>
          <w:rFonts w:ascii="Garamond" w:hAnsi="Garamond" w:cstheme="minorHAnsi"/>
        </w:rPr>
        <w:t>Accountability POD: Intro class details; Description of Accountability POD</w:t>
      </w:r>
      <w:bookmarkStart w:id="0" w:name="_GoBack"/>
      <w:bookmarkEnd w:id="0"/>
    </w:p>
    <w:p w14:paraId="1508F3A1" w14:textId="77777777" w:rsidR="00E51833" w:rsidRPr="00E51833" w:rsidRDefault="00E51833" w:rsidP="00E51833">
      <w:pPr>
        <w:pStyle w:val="ListParagraph"/>
        <w:rPr>
          <w:rFonts w:ascii="Garamond" w:hAnsi="Garamond" w:cstheme="minorHAnsi"/>
        </w:rPr>
      </w:pPr>
    </w:p>
    <w:p w14:paraId="7F75E71D" w14:textId="48D3077E" w:rsidR="00E51833" w:rsidRPr="00E51833" w:rsidRDefault="00E51833" w:rsidP="00E51833">
      <w:pPr>
        <w:pStyle w:val="ListParagraph"/>
        <w:numPr>
          <w:ilvl w:val="0"/>
          <w:numId w:val="6"/>
        </w:numPr>
        <w:rPr>
          <w:rFonts w:ascii="Garamond" w:hAnsi="Garamond" w:cstheme="minorHAnsi"/>
        </w:rPr>
      </w:pPr>
      <w:r>
        <w:rPr>
          <w:rFonts w:ascii="Garamond" w:hAnsi="Garamond" w:cstheme="minorHAnsi"/>
        </w:rPr>
        <w:t>Elite Club Committee</w:t>
      </w:r>
    </w:p>
    <w:p w14:paraId="030453AA" w14:textId="77777777" w:rsidR="005E72E0" w:rsidRPr="005E72E0" w:rsidRDefault="005E72E0" w:rsidP="005E72E0">
      <w:pPr>
        <w:pStyle w:val="ListParagraph"/>
        <w:ind w:left="1170"/>
        <w:rPr>
          <w:rFonts w:ascii="Garamond" w:hAnsi="Garamond" w:cstheme="minorHAnsi"/>
          <w:sz w:val="20"/>
        </w:rPr>
      </w:pPr>
    </w:p>
    <w:sectPr w:rsidR="005E72E0" w:rsidRPr="005E72E0" w:rsidSect="00E476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5C6F"/>
    <w:multiLevelType w:val="hybridMultilevel"/>
    <w:tmpl w:val="5E9CF64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035B"/>
    <w:multiLevelType w:val="hybridMultilevel"/>
    <w:tmpl w:val="A8C2AC8C"/>
    <w:lvl w:ilvl="0" w:tplc="6C9AEB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8A64883"/>
    <w:multiLevelType w:val="hybridMultilevel"/>
    <w:tmpl w:val="2DBE20D8"/>
    <w:lvl w:ilvl="0" w:tplc="45AE97F8">
      <w:start w:val="1"/>
      <w:numFmt w:val="decimal"/>
      <w:lvlText w:val="%1."/>
      <w:lvlJc w:val="left"/>
      <w:pPr>
        <w:ind w:left="990" w:hanging="360"/>
      </w:pPr>
      <w:rPr>
        <w:rFonts w:ascii="Garamond" w:eastAsiaTheme="minorHAnsi" w:hAnsi="Garamond" w:cstheme="minorBidi"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F653FA"/>
    <w:multiLevelType w:val="hybridMultilevel"/>
    <w:tmpl w:val="FB5A6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16875"/>
    <w:multiLevelType w:val="hybridMultilevel"/>
    <w:tmpl w:val="E3281B78"/>
    <w:lvl w:ilvl="0" w:tplc="6756ED6C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32385CF5"/>
    <w:multiLevelType w:val="hybridMultilevel"/>
    <w:tmpl w:val="CAD8694C"/>
    <w:lvl w:ilvl="0" w:tplc="056435CE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3E0758D4"/>
    <w:multiLevelType w:val="hybridMultilevel"/>
    <w:tmpl w:val="CA4445E2"/>
    <w:lvl w:ilvl="0" w:tplc="5BD69FA0">
      <w:start w:val="2"/>
      <w:numFmt w:val="decimal"/>
      <w:lvlText w:val="%1."/>
      <w:lvlJc w:val="left"/>
      <w:pPr>
        <w:ind w:left="840" w:hanging="48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6C7ED4"/>
    <w:multiLevelType w:val="hybridMultilevel"/>
    <w:tmpl w:val="A14200C4"/>
    <w:lvl w:ilvl="0" w:tplc="7B5A8764">
      <w:start w:val="1"/>
      <w:numFmt w:val="decimal"/>
      <w:lvlText w:val="%1."/>
      <w:lvlJc w:val="left"/>
      <w:pPr>
        <w:ind w:left="16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63340A6A"/>
    <w:multiLevelType w:val="hybridMultilevel"/>
    <w:tmpl w:val="77461742"/>
    <w:lvl w:ilvl="0" w:tplc="C264F9E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7205072E"/>
    <w:multiLevelType w:val="hybridMultilevel"/>
    <w:tmpl w:val="469C51A6"/>
    <w:lvl w:ilvl="0" w:tplc="273A5A3E">
      <w:start w:val="1"/>
      <w:numFmt w:val="decimal"/>
      <w:lvlText w:val="%1."/>
      <w:lvlJc w:val="left"/>
      <w:pPr>
        <w:ind w:left="81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  <w:rPr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657A7D"/>
    <w:multiLevelType w:val="hybridMultilevel"/>
    <w:tmpl w:val="80CCA81A"/>
    <w:lvl w:ilvl="0" w:tplc="74A8BAA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b w:val="0"/>
        <w:sz w:val="14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77CD3E6E"/>
    <w:multiLevelType w:val="hybridMultilevel"/>
    <w:tmpl w:val="30161124"/>
    <w:lvl w:ilvl="0" w:tplc="B476AF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78EF4DD3"/>
    <w:multiLevelType w:val="hybridMultilevel"/>
    <w:tmpl w:val="106A0C20"/>
    <w:lvl w:ilvl="0" w:tplc="027E16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6"/>
  </w:num>
  <w:num w:numId="5">
    <w:abstractNumId w:val="4"/>
  </w:num>
  <w:num w:numId="6">
    <w:abstractNumId w:val="9"/>
  </w:num>
  <w:num w:numId="7">
    <w:abstractNumId w:val="1"/>
  </w:num>
  <w:num w:numId="8">
    <w:abstractNumId w:val="10"/>
  </w:num>
  <w:num w:numId="9">
    <w:abstractNumId w:val="5"/>
  </w:num>
  <w:num w:numId="10">
    <w:abstractNumId w:val="8"/>
  </w:num>
  <w:num w:numId="11">
    <w:abstractNumId w:val="2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MDQzMjQ2tzA0NjZX0lEKTi0uzszPAykwrAUAcgO5dCwAAAA="/>
  </w:docVars>
  <w:rsids>
    <w:rsidRoot w:val="00E47650"/>
    <w:rsid w:val="000106DD"/>
    <w:rsid w:val="000223D4"/>
    <w:rsid w:val="00025FD9"/>
    <w:rsid w:val="00026AF0"/>
    <w:rsid w:val="000372A8"/>
    <w:rsid w:val="0004435C"/>
    <w:rsid w:val="00053569"/>
    <w:rsid w:val="00071D1F"/>
    <w:rsid w:val="00086F92"/>
    <w:rsid w:val="000A4E85"/>
    <w:rsid w:val="000A523F"/>
    <w:rsid w:val="000C3011"/>
    <w:rsid w:val="00107D44"/>
    <w:rsid w:val="0011413F"/>
    <w:rsid w:val="00136D32"/>
    <w:rsid w:val="0014304B"/>
    <w:rsid w:val="00165A20"/>
    <w:rsid w:val="00172C1A"/>
    <w:rsid w:val="0018072D"/>
    <w:rsid w:val="00182688"/>
    <w:rsid w:val="001A3A07"/>
    <w:rsid w:val="001C2BE8"/>
    <w:rsid w:val="001D226B"/>
    <w:rsid w:val="001E66D9"/>
    <w:rsid w:val="0024168E"/>
    <w:rsid w:val="00243031"/>
    <w:rsid w:val="002521B2"/>
    <w:rsid w:val="002C396C"/>
    <w:rsid w:val="002C3D6D"/>
    <w:rsid w:val="002E15A7"/>
    <w:rsid w:val="003124BF"/>
    <w:rsid w:val="00364F6D"/>
    <w:rsid w:val="003653A5"/>
    <w:rsid w:val="003739AE"/>
    <w:rsid w:val="00393C80"/>
    <w:rsid w:val="00396C10"/>
    <w:rsid w:val="003A205C"/>
    <w:rsid w:val="003B266D"/>
    <w:rsid w:val="003C1130"/>
    <w:rsid w:val="003E338E"/>
    <w:rsid w:val="004249F9"/>
    <w:rsid w:val="004A4EC4"/>
    <w:rsid w:val="004B5444"/>
    <w:rsid w:val="004B62BB"/>
    <w:rsid w:val="004B6E46"/>
    <w:rsid w:val="004D2316"/>
    <w:rsid w:val="004F3DFD"/>
    <w:rsid w:val="004F4310"/>
    <w:rsid w:val="004F43BC"/>
    <w:rsid w:val="00520BDB"/>
    <w:rsid w:val="00527643"/>
    <w:rsid w:val="0053106F"/>
    <w:rsid w:val="0054099F"/>
    <w:rsid w:val="00550703"/>
    <w:rsid w:val="00572E1E"/>
    <w:rsid w:val="00574066"/>
    <w:rsid w:val="00576E94"/>
    <w:rsid w:val="00597C46"/>
    <w:rsid w:val="005A4A1C"/>
    <w:rsid w:val="005B15F0"/>
    <w:rsid w:val="005B66F2"/>
    <w:rsid w:val="005C4F4A"/>
    <w:rsid w:val="005D19CB"/>
    <w:rsid w:val="005D3D0A"/>
    <w:rsid w:val="005E72E0"/>
    <w:rsid w:val="005F1778"/>
    <w:rsid w:val="0061782F"/>
    <w:rsid w:val="00656627"/>
    <w:rsid w:val="00667B4A"/>
    <w:rsid w:val="006727BB"/>
    <w:rsid w:val="00686A2F"/>
    <w:rsid w:val="006A1407"/>
    <w:rsid w:val="006B374B"/>
    <w:rsid w:val="006B59B7"/>
    <w:rsid w:val="006F44E9"/>
    <w:rsid w:val="00705CA5"/>
    <w:rsid w:val="00724713"/>
    <w:rsid w:val="00756F41"/>
    <w:rsid w:val="00774C42"/>
    <w:rsid w:val="00780A96"/>
    <w:rsid w:val="00784330"/>
    <w:rsid w:val="007A0C21"/>
    <w:rsid w:val="007A3406"/>
    <w:rsid w:val="007B2D38"/>
    <w:rsid w:val="007B4D00"/>
    <w:rsid w:val="008001FF"/>
    <w:rsid w:val="008041F0"/>
    <w:rsid w:val="00825FB3"/>
    <w:rsid w:val="008410E1"/>
    <w:rsid w:val="00844648"/>
    <w:rsid w:val="008511FF"/>
    <w:rsid w:val="00865704"/>
    <w:rsid w:val="00874353"/>
    <w:rsid w:val="00892EA1"/>
    <w:rsid w:val="008A0B4F"/>
    <w:rsid w:val="008A12B6"/>
    <w:rsid w:val="008B133F"/>
    <w:rsid w:val="008C4FA8"/>
    <w:rsid w:val="008C5277"/>
    <w:rsid w:val="008E465F"/>
    <w:rsid w:val="00902BA2"/>
    <w:rsid w:val="00921F08"/>
    <w:rsid w:val="0092701B"/>
    <w:rsid w:val="00941689"/>
    <w:rsid w:val="00945CAD"/>
    <w:rsid w:val="0099753C"/>
    <w:rsid w:val="009E50BB"/>
    <w:rsid w:val="009F08CC"/>
    <w:rsid w:val="00A070DA"/>
    <w:rsid w:val="00A40055"/>
    <w:rsid w:val="00A83B9C"/>
    <w:rsid w:val="00A83D59"/>
    <w:rsid w:val="00A85BC7"/>
    <w:rsid w:val="00A873FD"/>
    <w:rsid w:val="00AE061F"/>
    <w:rsid w:val="00AE0988"/>
    <w:rsid w:val="00B07FB1"/>
    <w:rsid w:val="00B11803"/>
    <w:rsid w:val="00B17C4B"/>
    <w:rsid w:val="00B34201"/>
    <w:rsid w:val="00B74F00"/>
    <w:rsid w:val="00B82F51"/>
    <w:rsid w:val="00B93691"/>
    <w:rsid w:val="00C2317D"/>
    <w:rsid w:val="00C4523A"/>
    <w:rsid w:val="00C579FF"/>
    <w:rsid w:val="00C6703F"/>
    <w:rsid w:val="00CA13EB"/>
    <w:rsid w:val="00CB396C"/>
    <w:rsid w:val="00CB6444"/>
    <w:rsid w:val="00CB646F"/>
    <w:rsid w:val="00CD14D5"/>
    <w:rsid w:val="00CE2698"/>
    <w:rsid w:val="00D04EEC"/>
    <w:rsid w:val="00D240A8"/>
    <w:rsid w:val="00D652BE"/>
    <w:rsid w:val="00D81ED7"/>
    <w:rsid w:val="00E47650"/>
    <w:rsid w:val="00E51833"/>
    <w:rsid w:val="00E83218"/>
    <w:rsid w:val="00E87866"/>
    <w:rsid w:val="00E90C66"/>
    <w:rsid w:val="00EA602C"/>
    <w:rsid w:val="00EC106C"/>
    <w:rsid w:val="00EC202E"/>
    <w:rsid w:val="00EC69FE"/>
    <w:rsid w:val="00F1280F"/>
    <w:rsid w:val="00F56BE6"/>
    <w:rsid w:val="00F622DE"/>
    <w:rsid w:val="00F62F58"/>
    <w:rsid w:val="00F96254"/>
    <w:rsid w:val="00FF465E"/>
    <w:rsid w:val="00FF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2C7D"/>
  <w15:chartTrackingRefBased/>
  <w15:docId w15:val="{49FCC3C0-1D33-4BFD-9C97-C9CDF3AF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47650"/>
    <w:rPr>
      <w:b/>
      <w:bCs/>
    </w:rPr>
  </w:style>
  <w:style w:type="character" w:customStyle="1" w:styleId="apple-converted-space">
    <w:name w:val="apple-converted-space"/>
    <w:basedOn w:val="DefaultParagraphFont"/>
    <w:rsid w:val="00E47650"/>
  </w:style>
  <w:style w:type="character" w:styleId="Hyperlink">
    <w:name w:val="Hyperlink"/>
    <w:basedOn w:val="DefaultParagraphFont"/>
    <w:uiPriority w:val="99"/>
    <w:semiHidden/>
    <w:unhideWhenUsed/>
    <w:rsid w:val="00E476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6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65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72C1A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372A8"/>
    <w:rPr>
      <w:b/>
      <w:bCs/>
      <w:i/>
      <w:iCs/>
      <w:spacing w:val="5"/>
    </w:rPr>
  </w:style>
  <w:style w:type="paragraph" w:customStyle="1" w:styleId="Default">
    <w:name w:val="Default"/>
    <w:rsid w:val="001C2BE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bumpedfont15">
    <w:name w:val="bumpedfont15"/>
    <w:basedOn w:val="DefaultParagraphFont"/>
    <w:rsid w:val="00025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7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1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7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NTG</dc:creator>
  <cp:keywords/>
  <dc:description/>
  <cp:lastModifiedBy>Gist, Jessica</cp:lastModifiedBy>
  <cp:revision>9</cp:revision>
  <cp:lastPrinted>2018-04-27T00:15:00Z</cp:lastPrinted>
  <dcterms:created xsi:type="dcterms:W3CDTF">2018-04-26T23:17:00Z</dcterms:created>
  <dcterms:modified xsi:type="dcterms:W3CDTF">2018-05-01T22:22:00Z</dcterms:modified>
</cp:coreProperties>
</file>